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953E46" w14:textId="77777777" w:rsidR="001C1FFB" w:rsidRDefault="001C1FFB" w:rsidP="002660EC">
      <w:pPr>
        <w:pStyle w:val="Pa6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FRACTION TEST</w:t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</w:r>
      <w:r>
        <w:rPr>
          <w:rFonts w:ascii="Verdana" w:hAnsi="Verdana"/>
          <w:color w:val="000000"/>
          <w:sz w:val="20"/>
          <w:szCs w:val="20"/>
        </w:rPr>
        <w:tab/>
        <w:t>Name:_________________________________-_</w:t>
      </w:r>
    </w:p>
    <w:p w14:paraId="7382DD7E" w14:textId="77777777" w:rsidR="001C1FFB" w:rsidRPr="001C1FFB" w:rsidRDefault="001C1FFB" w:rsidP="001C1FFB">
      <w:pPr>
        <w:rPr>
          <w:lang w:val="en-NZ" w:eastAsia="en-NZ"/>
        </w:rPr>
      </w:pPr>
    </w:p>
    <w:p w14:paraId="7E781159" w14:textId="77777777" w:rsidR="002660EC" w:rsidRPr="001C1FFB" w:rsidRDefault="00860B2B" w:rsidP="002660EC">
      <w:pPr>
        <w:pStyle w:val="Pa6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1</w:t>
      </w:r>
      <w:r w:rsidR="001C1FFB" w:rsidRPr="001C1FFB">
        <w:rPr>
          <w:rFonts w:ascii="Verdana" w:hAnsi="Verdana"/>
          <w:color w:val="000000"/>
          <w:sz w:val="20"/>
          <w:szCs w:val="20"/>
        </w:rPr>
        <w:t xml:space="preserve">) </w:t>
      </w:r>
      <w:r w:rsidR="002660EC" w:rsidRPr="001C1FFB">
        <w:rPr>
          <w:rFonts w:ascii="Verdana" w:hAnsi="Verdana"/>
          <w:color w:val="000000"/>
          <w:sz w:val="20"/>
          <w:szCs w:val="20"/>
        </w:rPr>
        <w:t>A salad contains beans and other vegetables.</w:t>
      </w:r>
      <w:r w:rsidR="001C1FFB">
        <w:rPr>
          <w:rFonts w:ascii="Verdana" w:hAnsi="Verdana"/>
          <w:color w:val="000000"/>
          <w:sz w:val="20"/>
          <w:szCs w:val="20"/>
        </w:rPr>
        <w:t xml:space="preserve"> </w:t>
      </w:r>
      <w:r w:rsidR="004A354A" w:rsidRPr="00A46414">
        <w:rPr>
          <w:position w:val="-24"/>
          <w:sz w:val="28"/>
          <w:szCs w:val="28"/>
        </w:rPr>
        <w:object w:dxaOrig="240" w:dyaOrig="620" w14:anchorId="265F08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9pt;height:23.4pt" o:ole="">
            <v:imagedata r:id="rId6" o:title=""/>
          </v:shape>
          <o:OLEObject Type="Embed" ProgID="Equation.3" ShapeID="_x0000_i1033" DrawAspect="Content" ObjectID="_1655450798" r:id="rId7"/>
        </w:object>
      </w:r>
      <w:r w:rsidR="002660EC" w:rsidRPr="001C1FFB">
        <w:rPr>
          <w:rFonts w:ascii="Verdana" w:hAnsi="Verdana"/>
          <w:color w:val="000000"/>
          <w:sz w:val="20"/>
          <w:szCs w:val="20"/>
        </w:rPr>
        <w:t>of the salad is beans.</w:t>
      </w:r>
      <w:r w:rsidR="00E64B41" w:rsidRPr="001C1FFB">
        <w:rPr>
          <w:rFonts w:ascii="Verdana" w:hAnsi="Verdana"/>
          <w:color w:val="000000"/>
          <w:sz w:val="20"/>
          <w:szCs w:val="20"/>
        </w:rPr>
        <w:t xml:space="preserve"> </w:t>
      </w:r>
      <w:r w:rsidR="004A354A" w:rsidRPr="00A46414">
        <w:rPr>
          <w:position w:val="-24"/>
          <w:sz w:val="28"/>
          <w:szCs w:val="28"/>
        </w:rPr>
        <w:object w:dxaOrig="220" w:dyaOrig="620" w14:anchorId="26E323C2">
          <v:shape id="_x0000_i1034" type="#_x0000_t75" style="width:8.4pt;height:23.4pt" o:ole="">
            <v:imagedata r:id="rId8" o:title=""/>
          </v:shape>
          <o:OLEObject Type="Embed" ProgID="Equation.3" ShapeID="_x0000_i1034" DrawAspect="Content" ObjectID="_1655450799" r:id="rId9"/>
        </w:object>
      </w:r>
      <w:r w:rsidR="002660EC" w:rsidRPr="001C1FFB">
        <w:rPr>
          <w:rFonts w:ascii="Verdana" w:hAnsi="Verdana"/>
          <w:color w:val="000000"/>
          <w:sz w:val="20"/>
          <w:szCs w:val="20"/>
        </w:rPr>
        <w:t xml:space="preserve"> of the beans are red beans.</w:t>
      </w:r>
    </w:p>
    <w:p w14:paraId="5F3E76CC" w14:textId="77777777" w:rsidR="002660EC" w:rsidRPr="001C1FFB" w:rsidRDefault="002660EC" w:rsidP="002660EC">
      <w:pPr>
        <w:autoSpaceDE w:val="0"/>
        <w:autoSpaceDN w:val="0"/>
        <w:adjustRightInd w:val="0"/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</w:pPr>
      <w:r w:rsidRPr="001C1FFB">
        <w:rPr>
          <w:rFonts w:ascii="Verdana" w:hAnsi="Verdana"/>
          <w:color w:val="000000"/>
          <w:sz w:val="20"/>
          <w:szCs w:val="20"/>
        </w:rPr>
        <w:t xml:space="preserve">Calculate the fraction of the salad that is made of beans that are </w:t>
      </w:r>
      <w:r w:rsidRPr="001C1FFB">
        <w:rPr>
          <w:rFonts w:ascii="Verdana" w:hAnsi="Verdana"/>
          <w:b/>
          <w:bCs/>
          <w:color w:val="000000"/>
          <w:sz w:val="20"/>
          <w:szCs w:val="20"/>
        </w:rPr>
        <w:t xml:space="preserve">not </w:t>
      </w:r>
      <w:r w:rsidRPr="001C1FFB">
        <w:rPr>
          <w:rFonts w:ascii="Verdana" w:hAnsi="Verdana"/>
          <w:color w:val="000000"/>
          <w:sz w:val="20"/>
          <w:szCs w:val="20"/>
        </w:rPr>
        <w:t>red.</w:t>
      </w:r>
    </w:p>
    <w:p w14:paraId="7A604680" w14:textId="77777777" w:rsidR="002660EC" w:rsidRDefault="002660EC" w:rsidP="00FF0ADE">
      <w:pPr>
        <w:autoSpaceDE w:val="0"/>
        <w:autoSpaceDN w:val="0"/>
        <w:adjustRightInd w:val="0"/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</w:pPr>
    </w:p>
    <w:p w14:paraId="5A7D86E6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</w:pPr>
    </w:p>
    <w:p w14:paraId="1CACFCB3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</w:pPr>
    </w:p>
    <w:p w14:paraId="33671C05" w14:textId="77777777" w:rsidR="001C1FFB" w:rsidRPr="001C1FFB" w:rsidRDefault="001C1FFB" w:rsidP="00FF0ADE">
      <w:pPr>
        <w:autoSpaceDE w:val="0"/>
        <w:autoSpaceDN w:val="0"/>
        <w:adjustRightInd w:val="0"/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</w:pPr>
    </w:p>
    <w:p w14:paraId="15AAC01D" w14:textId="77777777" w:rsidR="00FF0ADE" w:rsidRPr="001C1FFB" w:rsidRDefault="00860B2B" w:rsidP="00FF0ADE">
      <w:pPr>
        <w:autoSpaceDE w:val="0"/>
        <w:autoSpaceDN w:val="0"/>
        <w:adjustRightInd w:val="0"/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  <w:r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>2</w:t>
      </w:r>
      <w:r w:rsidR="001C1FFB"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 xml:space="preserve">) </w:t>
      </w:r>
      <w:r w:rsidR="00FF0ADE" w:rsidRPr="001C1FFB">
        <w:rPr>
          <w:rFonts w:ascii="Verdana" w:hAnsi="Verdana" w:cs="TimesNewRomanPSMT"/>
          <w:color w:val="231F20"/>
          <w:sz w:val="20"/>
          <w:szCs w:val="20"/>
          <w:lang w:val="en-NZ" w:eastAsia="en-NZ"/>
        </w:rPr>
        <w:t>In July, half of a travel agency’s customers were making their 2nd booking with the agency.</w:t>
      </w:r>
    </w:p>
    <w:p w14:paraId="5298D946" w14:textId="77777777" w:rsidR="00FF0ADE" w:rsidRPr="001C1FFB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color w:val="231F20"/>
          <w:sz w:val="20"/>
          <w:szCs w:val="20"/>
          <w:lang w:val="en-NZ" w:eastAsia="en-NZ"/>
        </w:rPr>
        <w:t>Another third of the July customers had already booked at least twice with the agency.</w:t>
      </w:r>
    </w:p>
    <w:p w14:paraId="4CD429DF" w14:textId="77777777" w:rsidR="00FF0ADE" w:rsidRPr="001C1FFB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color w:val="231F20"/>
          <w:sz w:val="20"/>
          <w:szCs w:val="20"/>
          <w:lang w:val="en-NZ" w:eastAsia="en-NZ"/>
        </w:rPr>
        <w:t>The rest of the bookings with the travel agency were first-time customers.</w:t>
      </w:r>
    </w:p>
    <w:p w14:paraId="025728E1" w14:textId="77777777" w:rsidR="00FF0ADE" w:rsidRPr="001C1FFB" w:rsidRDefault="00FF0ADE" w:rsidP="00FF0ADE">
      <w:pPr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color w:val="231F20"/>
          <w:sz w:val="20"/>
          <w:szCs w:val="20"/>
          <w:lang w:val="en-NZ" w:eastAsia="en-NZ"/>
        </w:rPr>
        <w:t>What fraction of the July customers were first-time customers?</w:t>
      </w:r>
    </w:p>
    <w:p w14:paraId="64C8038C" w14:textId="77777777" w:rsidR="00FF0ADE" w:rsidRDefault="00FF0ADE" w:rsidP="00FF0ADE">
      <w:pPr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</w:p>
    <w:p w14:paraId="683CFA76" w14:textId="77777777" w:rsidR="001C1FFB" w:rsidRDefault="001C1FFB" w:rsidP="00FF0ADE">
      <w:pPr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</w:p>
    <w:p w14:paraId="0661613B" w14:textId="77777777" w:rsidR="001C1FFB" w:rsidRDefault="001C1FFB" w:rsidP="00FF0ADE">
      <w:pPr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</w:p>
    <w:p w14:paraId="60DBB82C" w14:textId="77777777" w:rsidR="001C1FFB" w:rsidRPr="001C1FFB" w:rsidRDefault="001C1FFB" w:rsidP="00FF0ADE">
      <w:pPr>
        <w:rPr>
          <w:rFonts w:ascii="Verdana" w:hAnsi="Verdana" w:cs="TimesNewRomanPSMT"/>
          <w:color w:val="231F20"/>
          <w:sz w:val="20"/>
          <w:szCs w:val="20"/>
          <w:lang w:val="en-NZ" w:eastAsia="en-NZ"/>
        </w:rPr>
      </w:pPr>
    </w:p>
    <w:p w14:paraId="68356279" w14:textId="77777777" w:rsidR="00FF0ADE" w:rsidRPr="001C1FFB" w:rsidRDefault="00860B2B" w:rsidP="001C1FFB">
      <w:pPr>
        <w:autoSpaceDE w:val="0"/>
        <w:autoSpaceDN w:val="0"/>
        <w:adjustRightInd w:val="0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>3</w:t>
      </w:r>
      <w:r w:rsidR="001C1FFB"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 xml:space="preserve">) </w:t>
      </w:r>
      <w:r w:rsidR="00FF0ADE" w:rsidRPr="001C1FFB">
        <w:rPr>
          <w:rFonts w:ascii="Verdana" w:hAnsi="Verdana"/>
          <w:sz w:val="20"/>
          <w:szCs w:val="20"/>
          <w:lang w:val="en-GB"/>
        </w:rPr>
        <w:t>Tami bought a box of apricots.</w:t>
      </w:r>
      <w:r w:rsidR="001C1FFB">
        <w:rPr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Fonts w:ascii="Verdana" w:hAnsi="Verdana"/>
          <w:sz w:val="20"/>
          <w:szCs w:val="20"/>
          <w:lang w:val="en-GB"/>
        </w:rPr>
        <w:t xml:space="preserve">Tami threw away </w:t>
      </w:r>
      <w:r w:rsidR="0098338E" w:rsidRPr="0098338E">
        <w:rPr>
          <w:rStyle w:val="CharacterStyle1"/>
          <w:rFonts w:ascii="Verdana" w:hAnsi="Verdana"/>
          <w:sz w:val="20"/>
          <w:szCs w:val="20"/>
          <w:lang w:val="en-GB"/>
        </w:rPr>
        <w:fldChar w:fldCharType="begin"/>
      </w:r>
      <w:r w:rsidR="0098338E" w:rsidRPr="0098338E">
        <w:rPr>
          <w:rStyle w:val="CharacterStyle1"/>
          <w:rFonts w:ascii="Verdana" w:hAnsi="Verdana"/>
          <w:sz w:val="20"/>
          <w:szCs w:val="20"/>
          <w:lang w:val="en-GB"/>
        </w:rPr>
        <w:instrText xml:space="preserve"> QUOTE </w:instrText>
      </w:r>
      <w:r w:rsidR="0098338E" w:rsidRPr="0098338E">
        <w:rPr>
          <w:position w:val="-11"/>
        </w:rPr>
        <w:pict w14:anchorId="26D9412A">
          <v:shape id="_x0000_i1035" type="#_x0000_t75" style="width:3.6pt;height:16.8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20&quot;/&gt;&lt;w:doNotEmbedSystemFonts/&gt;&lt;w:stylePaneFormatFilter w:val=&quot;3F01&quot;/&gt;&lt;w:defaultTabStop w:val=&quot;720&quot;/&gt;&lt;w:drawingGridHorizontalSpacing w:val=&quot;12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1845E4&quot;/&gt;&lt;wsp:rsid wsp:val=&quot;0000210E&quot;/&gt;&lt;wsp:rsid wsp:val=&quot;001845E4&quot;/&gt;&lt;wsp:rsid wsp:val=&quot;001B01FD&quot;/&gt;&lt;wsp:rsid wsp:val=&quot;001C1FFB&quot;/&gt;&lt;wsp:rsid wsp:val=&quot;002660EC&quot;/&gt;&lt;wsp:rsid wsp:val=&quot;002E5E2B&quot;/&gt;&lt;wsp:rsid wsp:val=&quot;002F7DBF&quot;/&gt;&lt;wsp:rsid wsp:val=&quot;003E746A&quot;/&gt;&lt;wsp:rsid wsp:val=&quot;00484A7A&quot;/&gt;&lt;wsp:rsid wsp:val=&quot;006A32C9&quot;/&gt;&lt;wsp:rsid wsp:val=&quot;007A696C&quot;/&gt;&lt;wsp:rsid wsp:val=&quot;00920776&quot;/&gt;&lt;wsp:rsid wsp:val=&quot;00955C1A&quot;/&gt;&lt;wsp:rsid wsp:val=&quot;009755E9&quot;/&gt;&lt;wsp:rsid wsp:val=&quot;009825D0&quot;/&gt;&lt;wsp:rsid wsp:val=&quot;0098338E&quot;/&gt;&lt;wsp:rsid wsp:val=&quot;009A1CCF&quot;/&gt;&lt;wsp:rsid wsp:val=&quot;009C2C6B&quot;/&gt;&lt;wsp:rsid wsp:val=&quot;00A230AC&quot;/&gt;&lt;wsp:rsid wsp:val=&quot;00A32BFC&quot;/&gt;&lt;wsp:rsid wsp:val=&quot;00C40C31&quot;/&gt;&lt;wsp:rsid wsp:val=&quot;00C8119C&quot;/&gt;&lt;wsp:rsid wsp:val=&quot;00CE473F&quot;/&gt;&lt;wsp:rsid wsp:val=&quot;00DF5D08&quot;/&gt;&lt;wsp:rsid wsp:val=&quot;00E27FC1&quot;/&gt;&lt;wsp:rsid wsp:val=&quot;00E64B41&quot;/&gt;&lt;wsp:rsid wsp:val=&quot;00E76EA1&quot;/&gt;&lt;wsp:rsid wsp:val=&quot;00F37A74&quot;/&gt;&lt;wsp:rsid wsp:val=&quot;00F56DA9&quot;/&gt;&lt;wsp:rsid wsp:val=&quot;00FF0ADE&quot;/&gt;&lt;/wsp:rsids&gt;&lt;/w:docPr&gt;&lt;w:body&gt;&lt;w:p wsp:rsidR=&quot;00000000&quot; wsp:rsidRDefault=&quot;00CE473F&quot;&gt;&lt;m:oMathPara&gt;&lt;m:oMath&gt;&lt;m:f&gt;&lt;m:fPr&gt;&lt;m:ctrlPr&gt;&lt;w:rPr&gt;&lt;w:rFonts w:ascii=&quot;Cambria Math&quot; w:h-ansi=&quot;Verdana&quot; w:cs=&quot;TimesNewRomanPSMT&quot;/&gt;&lt;wx:font wx:val=&quot;Cambria Math&quot;/&gt;&lt;w:i/&gt;&lt;w:sz w:val=&quot;20&quot;/&gt;&lt;w:sz-cs w:val=&quot;20&quot;/&gt;&lt;/w:rPr&gt;&lt;/m:ctrlPr&gt;&lt;/m:fPr&gt;&lt;m:num&gt;&lt;m:r&gt;&lt;w:rPr&gt;&lt;w:rFonts w:ascii=&quot;Cambria Math&quot; w:h-ansi=&quot;Verdana&quot; w:cs=&quot;TimesNewRomanPSMT&quot;/&gt;&lt;wx:font wx:val=&quot;Cambria Math&quot;/&gt;&lt;w:i/&gt;&lt;w:sz w:val=&quot;20&quot;/&gt;&lt;w:sz-cs w:val=&quot;20&quot;/&gt;&lt;/w:rPr&gt;&lt;m:t&gt;1&lt;/m:t&gt;&lt;/m:r&gt;&lt;/m:num&gt;&lt;m:den&gt;&lt;m:r&gt;&lt;w:rPr&gt;&lt;w:rFonts w:ascii=&quot;Cambria Math&quot; w:h-ansi=&quot;Verdana&quot; w:cs=&quot;TimesNewRomanPSMT&quot;/&gt;&lt;wx:font wx:val=&quot;Cambria Math&quot;/&gt;&lt;w:i/&gt;&lt;w:sz w:val=&quot;20&quot;/&gt;&lt;w:sz-cs w:val=&quot;20&quot;/&gt;&lt;/w:rPr&gt;&lt;m:t&gt;3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="0098338E" w:rsidRPr="0098338E">
        <w:rPr>
          <w:rStyle w:val="CharacterStyle1"/>
          <w:rFonts w:ascii="Verdana" w:hAnsi="Verdana"/>
          <w:sz w:val="20"/>
          <w:szCs w:val="20"/>
          <w:lang w:val="en-GB"/>
        </w:rPr>
        <w:instrText xml:space="preserve"> </w:instrText>
      </w:r>
      <w:r w:rsidR="0098338E" w:rsidRPr="0098338E">
        <w:rPr>
          <w:rStyle w:val="CharacterStyle1"/>
          <w:rFonts w:ascii="Verdana" w:hAnsi="Verdana"/>
          <w:sz w:val="20"/>
          <w:szCs w:val="20"/>
          <w:lang w:val="en-GB"/>
        </w:rPr>
        <w:fldChar w:fldCharType="separate"/>
      </w:r>
      <w:r w:rsidR="004A354A" w:rsidRPr="00A46414">
        <w:rPr>
          <w:position w:val="-24"/>
          <w:sz w:val="28"/>
          <w:szCs w:val="28"/>
        </w:rPr>
        <w:object w:dxaOrig="220" w:dyaOrig="620" w14:anchorId="220D267C">
          <v:shape id="_x0000_i1025" type="#_x0000_t75" style="width:8.4pt;height:23.4pt" o:ole="">
            <v:imagedata r:id="rId11" o:title=""/>
          </v:shape>
          <o:OLEObject Type="Embed" ProgID="Equation.3" ShapeID="_x0000_i1025" DrawAspect="Content" ObjectID="_1655450800" r:id="rId12"/>
        </w:object>
      </w:r>
      <w:r w:rsidR="0098338E" w:rsidRPr="0098338E">
        <w:rPr>
          <w:rStyle w:val="CharacterStyle1"/>
          <w:rFonts w:ascii="Verdana" w:hAnsi="Verdana"/>
          <w:sz w:val="20"/>
          <w:szCs w:val="20"/>
          <w:lang w:val="en-GB"/>
        </w:rPr>
        <w:fldChar w:fldCharType="end"/>
      </w:r>
      <w:r w:rsidR="00FF0ADE" w:rsidRPr="001C1FFB">
        <w:rPr>
          <w:rStyle w:val="CharacterStyle1"/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Fonts w:ascii="Verdana" w:hAnsi="Verdana"/>
          <w:sz w:val="20"/>
          <w:szCs w:val="20"/>
          <w:lang w:val="en-GB"/>
        </w:rPr>
        <w:t>of the box of apricots because they were rotten.</w:t>
      </w:r>
      <w:r w:rsidR="0000210E" w:rsidRPr="001C1FFB">
        <w:rPr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Fonts w:ascii="Verdana" w:hAnsi="Verdana"/>
          <w:sz w:val="20"/>
          <w:szCs w:val="20"/>
          <w:lang w:val="en-GB"/>
        </w:rPr>
        <w:t>She gave away</w:t>
      </w:r>
      <w:r w:rsidR="001C1FFB">
        <w:rPr>
          <w:rFonts w:ascii="Verdana" w:hAnsi="Verdana"/>
          <w:sz w:val="20"/>
          <w:szCs w:val="20"/>
          <w:lang w:val="en-GB"/>
        </w:rPr>
        <w:t xml:space="preserve"> </w:t>
      </w:r>
      <w:r w:rsidR="004A354A" w:rsidRPr="00A46414">
        <w:rPr>
          <w:position w:val="-24"/>
          <w:sz w:val="28"/>
          <w:szCs w:val="28"/>
        </w:rPr>
        <w:object w:dxaOrig="240" w:dyaOrig="620" w14:anchorId="6D8A19E4">
          <v:shape id="_x0000_i1026" type="#_x0000_t75" style="width:9pt;height:23.4pt" o:ole="">
            <v:imagedata r:id="rId13" o:title=""/>
          </v:shape>
          <o:OLEObject Type="Embed" ProgID="Equation.3" ShapeID="_x0000_i1026" DrawAspect="Content" ObjectID="_1655450801" r:id="rId14"/>
        </w:object>
      </w:r>
      <w:r w:rsidR="00FF0ADE" w:rsidRPr="001C1FFB">
        <w:rPr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Style w:val="CharacterStyle1"/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Fonts w:ascii="Verdana" w:hAnsi="Verdana"/>
          <w:sz w:val="20"/>
          <w:szCs w:val="20"/>
          <w:lang w:val="en-GB"/>
        </w:rPr>
        <w:t>of the box of apricots.</w:t>
      </w:r>
      <w:r w:rsidR="001C1FFB">
        <w:rPr>
          <w:rFonts w:ascii="Verdana" w:hAnsi="Verdana"/>
          <w:sz w:val="20"/>
          <w:szCs w:val="20"/>
          <w:lang w:val="en-GB"/>
        </w:rPr>
        <w:t xml:space="preserve"> </w:t>
      </w:r>
      <w:r w:rsidR="00FF0ADE" w:rsidRPr="001C1FFB">
        <w:rPr>
          <w:rFonts w:ascii="Verdana" w:hAnsi="Verdana"/>
          <w:sz w:val="20"/>
          <w:szCs w:val="20"/>
          <w:lang w:val="en-GB"/>
        </w:rPr>
        <w:t>What fraction of the box of apricots did Tami have left?</w:t>
      </w:r>
    </w:p>
    <w:p w14:paraId="630FAAC6" w14:textId="77777777" w:rsidR="0000210E" w:rsidRDefault="0000210E" w:rsidP="00FF0ADE">
      <w:pPr>
        <w:rPr>
          <w:rFonts w:ascii="Verdana" w:hAnsi="Verdana"/>
          <w:sz w:val="20"/>
          <w:szCs w:val="20"/>
        </w:rPr>
      </w:pPr>
    </w:p>
    <w:p w14:paraId="6B176091" w14:textId="77777777" w:rsidR="001C1FFB" w:rsidRDefault="001C1FFB" w:rsidP="00FF0ADE">
      <w:pPr>
        <w:rPr>
          <w:rFonts w:ascii="Verdana" w:hAnsi="Verdana"/>
          <w:sz w:val="20"/>
          <w:szCs w:val="20"/>
        </w:rPr>
      </w:pPr>
    </w:p>
    <w:p w14:paraId="7AE0976E" w14:textId="77777777" w:rsidR="001C1FFB" w:rsidRDefault="001C1FFB" w:rsidP="00FF0ADE">
      <w:pPr>
        <w:rPr>
          <w:rFonts w:ascii="Verdana" w:hAnsi="Verdana"/>
          <w:sz w:val="20"/>
          <w:szCs w:val="20"/>
        </w:rPr>
      </w:pPr>
    </w:p>
    <w:p w14:paraId="151E4170" w14:textId="77777777" w:rsidR="001C1FFB" w:rsidRPr="001C1FFB" w:rsidRDefault="001C1FFB" w:rsidP="00FF0ADE">
      <w:pPr>
        <w:rPr>
          <w:rFonts w:ascii="Verdana" w:hAnsi="Verdana"/>
          <w:sz w:val="20"/>
          <w:szCs w:val="20"/>
        </w:rPr>
      </w:pPr>
    </w:p>
    <w:tbl>
      <w:tblPr>
        <w:tblpPr w:leftFromText="180" w:rightFromText="180" w:vertAnchor="page" w:horzAnchor="margin" w:tblpXSpec="right" w:tblpY="617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9"/>
        <w:gridCol w:w="966"/>
        <w:gridCol w:w="903"/>
        <w:gridCol w:w="939"/>
        <w:gridCol w:w="903"/>
        <w:gridCol w:w="940"/>
        <w:gridCol w:w="940"/>
      </w:tblGrid>
      <w:tr w:rsidR="001C1FFB" w:rsidRPr="001C1FFB" w14:paraId="59F76BD6" w14:textId="77777777" w:rsidTr="0098338E">
        <w:tc>
          <w:tcPr>
            <w:tcW w:w="1019" w:type="dxa"/>
          </w:tcPr>
          <w:p w14:paraId="44C11D82" w14:textId="77777777" w:rsidR="001C1FFB" w:rsidRPr="0098338E" w:rsidRDefault="001C1FFB" w:rsidP="0098338E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66" w:type="dxa"/>
          </w:tcPr>
          <w:p w14:paraId="3F95EA6E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Y9</w:t>
            </w:r>
          </w:p>
        </w:tc>
        <w:tc>
          <w:tcPr>
            <w:tcW w:w="903" w:type="dxa"/>
          </w:tcPr>
          <w:p w14:paraId="754F4E82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Y10</w:t>
            </w:r>
          </w:p>
        </w:tc>
        <w:tc>
          <w:tcPr>
            <w:tcW w:w="939" w:type="dxa"/>
          </w:tcPr>
          <w:p w14:paraId="7E83B52D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Y11</w:t>
            </w:r>
          </w:p>
        </w:tc>
        <w:tc>
          <w:tcPr>
            <w:tcW w:w="903" w:type="dxa"/>
          </w:tcPr>
          <w:p w14:paraId="1DCA8B8A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Y12</w:t>
            </w:r>
          </w:p>
        </w:tc>
        <w:tc>
          <w:tcPr>
            <w:tcW w:w="940" w:type="dxa"/>
          </w:tcPr>
          <w:p w14:paraId="7E580146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Y13</w:t>
            </w:r>
          </w:p>
        </w:tc>
        <w:tc>
          <w:tcPr>
            <w:tcW w:w="940" w:type="dxa"/>
          </w:tcPr>
          <w:p w14:paraId="1135D9F6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TOTAL</w:t>
            </w:r>
          </w:p>
        </w:tc>
      </w:tr>
      <w:tr w:rsidR="001C1FFB" w:rsidRPr="001C1FFB" w14:paraId="70FC315F" w14:textId="77777777" w:rsidTr="0098338E">
        <w:tc>
          <w:tcPr>
            <w:tcW w:w="1019" w:type="dxa"/>
          </w:tcPr>
          <w:p w14:paraId="03F0D6CC" w14:textId="77777777" w:rsidR="001C1FFB" w:rsidRPr="0098338E" w:rsidRDefault="001C1FFB" w:rsidP="0098338E">
            <w:pPr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Boys</w:t>
            </w:r>
          </w:p>
        </w:tc>
        <w:tc>
          <w:tcPr>
            <w:tcW w:w="966" w:type="dxa"/>
          </w:tcPr>
          <w:p w14:paraId="496D12B8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10</w:t>
            </w:r>
          </w:p>
        </w:tc>
        <w:tc>
          <w:tcPr>
            <w:tcW w:w="903" w:type="dxa"/>
          </w:tcPr>
          <w:p w14:paraId="78740909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20</w:t>
            </w:r>
          </w:p>
        </w:tc>
        <w:tc>
          <w:tcPr>
            <w:tcW w:w="939" w:type="dxa"/>
          </w:tcPr>
          <w:p w14:paraId="168BA990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15</w:t>
            </w:r>
          </w:p>
        </w:tc>
        <w:tc>
          <w:tcPr>
            <w:tcW w:w="903" w:type="dxa"/>
          </w:tcPr>
          <w:p w14:paraId="06F4C691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70</w:t>
            </w:r>
          </w:p>
        </w:tc>
        <w:tc>
          <w:tcPr>
            <w:tcW w:w="940" w:type="dxa"/>
          </w:tcPr>
          <w:p w14:paraId="77726690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40" w:type="dxa"/>
          </w:tcPr>
          <w:p w14:paraId="7AD5A3DC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1C1FFB" w:rsidRPr="001C1FFB" w14:paraId="29468EC7" w14:textId="77777777" w:rsidTr="0098338E">
        <w:tc>
          <w:tcPr>
            <w:tcW w:w="1019" w:type="dxa"/>
          </w:tcPr>
          <w:p w14:paraId="15FEEC7F" w14:textId="77777777" w:rsidR="001C1FFB" w:rsidRPr="0098338E" w:rsidRDefault="001C1FFB" w:rsidP="0098338E">
            <w:pPr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Girls</w:t>
            </w:r>
          </w:p>
        </w:tc>
        <w:tc>
          <w:tcPr>
            <w:tcW w:w="966" w:type="dxa"/>
          </w:tcPr>
          <w:p w14:paraId="6FC375A9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20</w:t>
            </w:r>
          </w:p>
        </w:tc>
        <w:tc>
          <w:tcPr>
            <w:tcW w:w="903" w:type="dxa"/>
          </w:tcPr>
          <w:p w14:paraId="3885D712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35</w:t>
            </w:r>
          </w:p>
        </w:tc>
        <w:tc>
          <w:tcPr>
            <w:tcW w:w="939" w:type="dxa"/>
          </w:tcPr>
          <w:p w14:paraId="01989EFE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25</w:t>
            </w:r>
          </w:p>
        </w:tc>
        <w:tc>
          <w:tcPr>
            <w:tcW w:w="903" w:type="dxa"/>
          </w:tcPr>
          <w:p w14:paraId="57181465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75</w:t>
            </w:r>
          </w:p>
        </w:tc>
        <w:tc>
          <w:tcPr>
            <w:tcW w:w="940" w:type="dxa"/>
          </w:tcPr>
          <w:p w14:paraId="51D34148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940" w:type="dxa"/>
          </w:tcPr>
          <w:p w14:paraId="307C3D40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1C1FFB" w:rsidRPr="001C1FFB" w14:paraId="71A8896A" w14:textId="77777777" w:rsidTr="0098338E">
        <w:tc>
          <w:tcPr>
            <w:tcW w:w="1019" w:type="dxa"/>
          </w:tcPr>
          <w:p w14:paraId="12E0298F" w14:textId="77777777" w:rsidR="001C1FFB" w:rsidRPr="0098338E" w:rsidRDefault="001C1FFB" w:rsidP="0098338E">
            <w:pPr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Total</w:t>
            </w:r>
          </w:p>
        </w:tc>
        <w:tc>
          <w:tcPr>
            <w:tcW w:w="966" w:type="dxa"/>
          </w:tcPr>
          <w:p w14:paraId="3CA70E71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230</w:t>
            </w:r>
          </w:p>
        </w:tc>
        <w:tc>
          <w:tcPr>
            <w:tcW w:w="903" w:type="dxa"/>
          </w:tcPr>
          <w:p w14:paraId="6FE1E76E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255</w:t>
            </w:r>
          </w:p>
        </w:tc>
        <w:tc>
          <w:tcPr>
            <w:tcW w:w="939" w:type="dxa"/>
          </w:tcPr>
          <w:p w14:paraId="487853C2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240</w:t>
            </w:r>
          </w:p>
        </w:tc>
        <w:tc>
          <w:tcPr>
            <w:tcW w:w="903" w:type="dxa"/>
          </w:tcPr>
          <w:p w14:paraId="4B32096D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145</w:t>
            </w:r>
          </w:p>
        </w:tc>
        <w:tc>
          <w:tcPr>
            <w:tcW w:w="940" w:type="dxa"/>
          </w:tcPr>
          <w:p w14:paraId="59A06D2B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80</w:t>
            </w:r>
          </w:p>
        </w:tc>
        <w:tc>
          <w:tcPr>
            <w:tcW w:w="940" w:type="dxa"/>
          </w:tcPr>
          <w:p w14:paraId="7A88EAE7" w14:textId="77777777" w:rsidR="001C1FFB" w:rsidRPr="0098338E" w:rsidRDefault="001C1FFB" w:rsidP="0098338E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98338E">
              <w:rPr>
                <w:rFonts w:ascii="Verdana" w:hAnsi="Verdana"/>
                <w:sz w:val="20"/>
                <w:szCs w:val="20"/>
              </w:rPr>
              <w:t>950</w:t>
            </w:r>
          </w:p>
        </w:tc>
      </w:tr>
    </w:tbl>
    <w:p w14:paraId="69AC9E1E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Arial-BoldMT"/>
          <w:bCs/>
          <w:sz w:val="20"/>
          <w:szCs w:val="20"/>
          <w:lang w:val="en-NZ" w:eastAsia="en-NZ"/>
        </w:rPr>
      </w:pPr>
    </w:p>
    <w:p w14:paraId="1E3AD36C" w14:textId="77777777" w:rsidR="00FF0ADE" w:rsidRPr="001C1FFB" w:rsidRDefault="00860B2B" w:rsidP="00920776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>
        <w:rPr>
          <w:rFonts w:ascii="Verdana" w:hAnsi="Verdana" w:cs="Arial-BoldMT"/>
          <w:bCs/>
          <w:sz w:val="20"/>
          <w:szCs w:val="20"/>
          <w:lang w:val="en-NZ" w:eastAsia="en-NZ"/>
        </w:rPr>
        <w:t>4</w:t>
      </w:r>
      <w:r w:rsidR="001C1FFB">
        <w:rPr>
          <w:rFonts w:ascii="Verdana" w:hAnsi="Verdana" w:cs="Arial-BoldMT"/>
          <w:bCs/>
          <w:sz w:val="20"/>
          <w:szCs w:val="20"/>
          <w:lang w:val="en-NZ" w:eastAsia="en-NZ"/>
        </w:rPr>
        <w:t xml:space="preserve">) </w:t>
      </w:r>
      <w:r w:rsidR="00FF0ADE" w:rsidRPr="001C1FFB">
        <w:rPr>
          <w:rFonts w:ascii="Verdana" w:hAnsi="Verdana" w:cs="TimesNewRomanPSMT"/>
          <w:sz w:val="20"/>
          <w:szCs w:val="20"/>
          <w:lang w:val="en-NZ" w:eastAsia="en-NZ"/>
        </w:rPr>
        <w:t>This table shows the numbers of boys, girls and the total number of students in each year level at</w:t>
      </w:r>
      <w:r w:rsidR="00920776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 </w:t>
      </w:r>
      <w:r w:rsidR="00FF0ADE" w:rsidRPr="001C1FFB">
        <w:rPr>
          <w:rFonts w:ascii="Verdana" w:hAnsi="Verdana" w:cs="TimesNewRomanPSMT"/>
          <w:sz w:val="20"/>
          <w:szCs w:val="20"/>
          <w:lang w:val="en-NZ" w:eastAsia="en-NZ"/>
        </w:rPr>
        <w:t>Bayview College in 2005.</w:t>
      </w:r>
      <w:r w:rsidR="0000210E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 (total of 950 students)</w:t>
      </w:r>
    </w:p>
    <w:p w14:paraId="51CD86A3" w14:textId="77777777" w:rsidR="00FF0ADE" w:rsidRPr="001C1FFB" w:rsidRDefault="00FF0ADE" w:rsidP="00FF0ADE">
      <w:pPr>
        <w:rPr>
          <w:rFonts w:ascii="Verdana" w:hAnsi="Verdana"/>
          <w:sz w:val="20"/>
          <w:szCs w:val="20"/>
        </w:rPr>
      </w:pPr>
    </w:p>
    <w:p w14:paraId="54B30217" w14:textId="77777777" w:rsidR="00FF0ADE" w:rsidRPr="001C1FFB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(a) </w:t>
      </w:r>
      <w:r w:rsidR="00860B2B">
        <w:rPr>
          <w:rFonts w:ascii="Verdana" w:hAnsi="Verdana" w:cs="TimesNewRomanPSMT"/>
          <w:sz w:val="20"/>
          <w:szCs w:val="20"/>
          <w:lang w:val="en-NZ" w:eastAsia="en-NZ"/>
        </w:rPr>
        <w:t xml:space="preserve">What fraction of all students are in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>Year 13</w:t>
      </w:r>
    </w:p>
    <w:p w14:paraId="72641541" w14:textId="77777777" w:rsidR="00FF0ADE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049043D8" w14:textId="77777777" w:rsidR="009C623A" w:rsidRPr="001C1FFB" w:rsidRDefault="009C623A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2D87783B" w14:textId="77777777" w:rsidR="00FF0ADE" w:rsidRPr="001C1FFB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(b) In Year 11, </w:t>
      </w:r>
      <w:r w:rsidR="0098338E" w:rsidRPr="0098338E">
        <w:rPr>
          <w:rFonts w:ascii="Verdana" w:hAnsi="Verdana" w:cs="MMTimesRoman"/>
          <w:sz w:val="20"/>
          <w:szCs w:val="20"/>
          <w:lang w:val="en-NZ" w:eastAsia="en-NZ"/>
        </w:rPr>
        <w:fldChar w:fldCharType="begin"/>
      </w:r>
      <w:r w:rsidR="0098338E" w:rsidRPr="0098338E">
        <w:rPr>
          <w:rFonts w:ascii="Verdana" w:hAnsi="Verdana" w:cs="MMTimesRoman"/>
          <w:sz w:val="20"/>
          <w:szCs w:val="20"/>
          <w:lang w:val="en-NZ" w:eastAsia="en-NZ"/>
        </w:rPr>
        <w:instrText xml:space="preserve"> QUOTE </w:instrText>
      </w:r>
      <w:r w:rsidR="0098338E" w:rsidRPr="0098338E">
        <w:rPr>
          <w:position w:val="-11"/>
        </w:rPr>
        <w:pict w14:anchorId="77A5B79B">
          <v:shape id="_x0000_i1036" type="#_x0000_t75" style="width:3.6pt;height:16.8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20&quot;/&gt;&lt;w:doNotEmbedSystemFonts/&gt;&lt;w:stylePaneFormatFilter w:val=&quot;3F01&quot;/&gt;&lt;w:defaultTabStop w:val=&quot;720&quot;/&gt;&lt;w:drawingGridHorizontalSpacing w:val=&quot;12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1845E4&quot;/&gt;&lt;wsp:rsid wsp:val=&quot;0000210E&quot;/&gt;&lt;wsp:rsid wsp:val=&quot;001845E4&quot;/&gt;&lt;wsp:rsid wsp:val=&quot;001B01FD&quot;/&gt;&lt;wsp:rsid wsp:val=&quot;001C1FFB&quot;/&gt;&lt;wsp:rsid wsp:val=&quot;002660EC&quot;/&gt;&lt;wsp:rsid wsp:val=&quot;002E5E2B&quot;/&gt;&lt;wsp:rsid wsp:val=&quot;002F7DBF&quot;/&gt;&lt;wsp:rsid wsp:val=&quot;003E746A&quot;/&gt;&lt;wsp:rsid wsp:val=&quot;00484A7A&quot;/&gt;&lt;wsp:rsid wsp:val=&quot;006A32C9&quot;/&gt;&lt;wsp:rsid wsp:val=&quot;007A696C&quot;/&gt;&lt;wsp:rsid wsp:val=&quot;00920776&quot;/&gt;&lt;wsp:rsid wsp:val=&quot;00955C1A&quot;/&gt;&lt;wsp:rsid wsp:val=&quot;009755E9&quot;/&gt;&lt;wsp:rsid wsp:val=&quot;009825D0&quot;/&gt;&lt;wsp:rsid wsp:val=&quot;0098338E&quot;/&gt;&lt;wsp:rsid wsp:val=&quot;009A1CCF&quot;/&gt;&lt;wsp:rsid wsp:val=&quot;009C2C6B&quot;/&gt;&lt;wsp:rsid wsp:val=&quot;00A230AC&quot;/&gt;&lt;wsp:rsid wsp:val=&quot;00A32BFC&quot;/&gt;&lt;wsp:rsid wsp:val=&quot;00C40C31&quot;/&gt;&lt;wsp:rsid wsp:val=&quot;00C8119C&quot;/&gt;&lt;wsp:rsid wsp:val=&quot;00DF5D08&quot;/&gt;&lt;wsp:rsid wsp:val=&quot;00E27FC1&quot;/&gt;&lt;wsp:rsid wsp:val=&quot;00E6482A&quot;/&gt;&lt;wsp:rsid wsp:val=&quot;00E64B41&quot;/&gt;&lt;wsp:rsid wsp:val=&quot;00E76EA1&quot;/&gt;&lt;wsp:rsid wsp:val=&quot;00F37A74&quot;/&gt;&lt;wsp:rsid wsp:val=&quot;00F56DA9&quot;/&gt;&lt;wsp:rsid wsp:val=&quot;00FF0ADE&quot;/&gt;&lt;/wsp:rsids&gt;&lt;/w:docPr&gt;&lt;w:body&gt;&lt;w:p wsp:rsidR=&quot;00000000&quot; wsp:rsidRDefault=&quot;00E6482A&quot;&gt;&lt;m:oMathPara&gt;&lt;m:oMath&gt;&lt;m:f&gt;&lt;m:fPr&gt;&lt;m:ctrlP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/m:ctrlPr&gt;&lt;/m:fPr&gt;&lt;m:num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1&lt;/m:t&gt;&lt;/m:r&gt;&lt;/m:num&gt;&lt;m:den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15" o:title="" chromakey="white"/>
          </v:shape>
        </w:pict>
      </w:r>
      <w:r w:rsidR="0098338E" w:rsidRPr="0098338E">
        <w:rPr>
          <w:rFonts w:ascii="Verdana" w:hAnsi="Verdana" w:cs="MMTimesRoman"/>
          <w:sz w:val="20"/>
          <w:szCs w:val="20"/>
          <w:lang w:val="en-NZ" w:eastAsia="en-NZ"/>
        </w:rPr>
        <w:instrText xml:space="preserve"> </w:instrText>
      </w:r>
      <w:r w:rsidR="0098338E" w:rsidRPr="0098338E">
        <w:rPr>
          <w:rFonts w:ascii="Verdana" w:hAnsi="Verdana" w:cs="MMTimesRoman"/>
          <w:sz w:val="20"/>
          <w:szCs w:val="20"/>
          <w:lang w:val="en-NZ" w:eastAsia="en-NZ"/>
        </w:rPr>
        <w:fldChar w:fldCharType="separate"/>
      </w:r>
      <w:r w:rsidR="004A354A" w:rsidRPr="004A354A">
        <w:rPr>
          <w:sz w:val="28"/>
          <w:szCs w:val="28"/>
          <w:lang w:val="en-NZ"/>
        </w:rPr>
        <w:t xml:space="preserve"> </w:t>
      </w:r>
      <w:r w:rsidR="004A354A" w:rsidRPr="00A46414">
        <w:rPr>
          <w:position w:val="-24"/>
          <w:sz w:val="28"/>
          <w:szCs w:val="28"/>
        </w:rPr>
        <w:object w:dxaOrig="220" w:dyaOrig="620" w14:anchorId="66103E88">
          <v:shape id="_x0000_i1027" type="#_x0000_t75" style="width:8.4pt;height:23.4pt" o:ole="">
            <v:imagedata r:id="rId16" o:title=""/>
          </v:shape>
          <o:OLEObject Type="Embed" ProgID="Equation.3" ShapeID="_x0000_i1027" DrawAspect="Content" ObjectID="_1655450802" r:id="rId17"/>
        </w:object>
      </w:r>
      <w:r w:rsidR="0098338E" w:rsidRPr="0098338E">
        <w:rPr>
          <w:rFonts w:ascii="Verdana" w:hAnsi="Verdana" w:cs="MMTimesRoman"/>
          <w:sz w:val="20"/>
          <w:szCs w:val="20"/>
          <w:lang w:val="en-NZ" w:eastAsia="en-NZ"/>
        </w:rPr>
        <w:fldChar w:fldCharType="end"/>
      </w:r>
      <w:r w:rsidRPr="001C1FFB">
        <w:rPr>
          <w:rFonts w:ascii="Verdana" w:hAnsi="Verdana" w:cs="MMTimesRoman"/>
          <w:sz w:val="20"/>
          <w:szCs w:val="20"/>
          <w:lang w:val="en-NZ" w:eastAsia="en-NZ"/>
        </w:rPr>
        <w:t xml:space="preserve">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>of the students walk to school,</w:t>
      </w:r>
      <w:r w:rsidR="00920776" w:rsidRPr="001C1FFB">
        <w:rPr>
          <w:rFonts w:ascii="Verdana" w:hAnsi="Verdana"/>
          <w:sz w:val="20"/>
          <w:szCs w:val="20"/>
          <w:lang w:val="en-GB"/>
        </w:rPr>
        <w:t xml:space="preserve"> </w:t>
      </w:r>
      <w:r w:rsidR="004A354A" w:rsidRPr="00A46414">
        <w:rPr>
          <w:position w:val="-24"/>
          <w:sz w:val="28"/>
          <w:szCs w:val="28"/>
        </w:rPr>
        <w:object w:dxaOrig="240" w:dyaOrig="620" w14:anchorId="183BC73E">
          <v:shape id="_x0000_i1028" type="#_x0000_t75" style="width:9pt;height:23.4pt" o:ole="">
            <v:imagedata r:id="rId18" o:title=""/>
          </v:shape>
          <o:OLEObject Type="Embed" ProgID="Equation.3" ShapeID="_x0000_i1028" DrawAspect="Content" ObjectID="_1655450803" r:id="rId19"/>
        </w:object>
      </w:r>
      <w:r w:rsidRPr="001C1FFB">
        <w:rPr>
          <w:rFonts w:ascii="Verdana" w:hAnsi="Verdana" w:cs="MMTimesRoman"/>
          <w:sz w:val="20"/>
          <w:szCs w:val="20"/>
          <w:lang w:val="en-NZ" w:eastAsia="en-NZ"/>
        </w:rPr>
        <w:t xml:space="preserve">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>catch the bus, and the rest cycle to school.</w:t>
      </w:r>
    </w:p>
    <w:p w14:paraId="411C4334" w14:textId="77777777" w:rsidR="00FF0ADE" w:rsidRPr="001C1FFB" w:rsidRDefault="00FF0AD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  <w:r w:rsidRPr="001C1FFB">
        <w:rPr>
          <w:rFonts w:ascii="Verdana" w:hAnsi="Verdana" w:cs="TimesNewRomanPS-BoldMT"/>
          <w:bCs/>
          <w:sz w:val="20"/>
          <w:szCs w:val="20"/>
          <w:lang w:val="en-NZ" w:eastAsia="en-NZ"/>
        </w:rPr>
        <w:t xml:space="preserve">How many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of the Year 11 students </w:t>
      </w:r>
      <w:r w:rsidRPr="001C1FFB">
        <w:rPr>
          <w:rFonts w:ascii="Verdana" w:hAnsi="Verdana" w:cs="TimesNewRomanPS-BoldMT"/>
          <w:bCs/>
          <w:sz w:val="20"/>
          <w:szCs w:val="20"/>
          <w:lang w:val="en-NZ" w:eastAsia="en-NZ"/>
        </w:rPr>
        <w:t xml:space="preserve">cycle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>to school?</w:t>
      </w:r>
    </w:p>
    <w:p w14:paraId="744AFE93" w14:textId="77777777" w:rsidR="0000210E" w:rsidRDefault="0000210E" w:rsidP="0000210E">
      <w:pPr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lang w:val="en-NZ" w:eastAsia="en-NZ"/>
        </w:rPr>
      </w:pPr>
    </w:p>
    <w:p w14:paraId="7C1541B0" w14:textId="77777777" w:rsidR="001C1FFB" w:rsidRDefault="001C1FFB" w:rsidP="0000210E">
      <w:pPr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lang w:val="en-NZ" w:eastAsia="en-NZ"/>
        </w:rPr>
      </w:pPr>
    </w:p>
    <w:p w14:paraId="5685F98B" w14:textId="77777777" w:rsidR="001C1FFB" w:rsidRDefault="001C1FFB" w:rsidP="0000210E">
      <w:pPr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lang w:val="en-NZ" w:eastAsia="en-NZ"/>
        </w:rPr>
      </w:pPr>
    </w:p>
    <w:p w14:paraId="6CC32608" w14:textId="77777777" w:rsidR="001C1FFB" w:rsidRDefault="001C1FFB" w:rsidP="0000210E">
      <w:pPr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lang w:val="en-NZ" w:eastAsia="en-NZ"/>
        </w:rPr>
      </w:pPr>
    </w:p>
    <w:p w14:paraId="1596E743" w14:textId="77777777" w:rsidR="001C1FFB" w:rsidRPr="001C1FFB" w:rsidRDefault="001C1FFB" w:rsidP="0000210E">
      <w:pPr>
        <w:autoSpaceDE w:val="0"/>
        <w:autoSpaceDN w:val="0"/>
        <w:adjustRightInd w:val="0"/>
        <w:rPr>
          <w:rFonts w:ascii="TimesNewRomanPSMT" w:hAnsi="TimesNewRomanPSMT" w:cs="TimesNewRomanPSMT"/>
          <w:sz w:val="20"/>
          <w:szCs w:val="20"/>
          <w:lang w:val="en-NZ" w:eastAsia="en-NZ"/>
        </w:rPr>
      </w:pPr>
    </w:p>
    <w:p w14:paraId="5932AD9C" w14:textId="77777777" w:rsidR="0000210E" w:rsidRPr="001C1FFB" w:rsidRDefault="00860B2B" w:rsidP="0000210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  <w:r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>5</w:t>
      </w:r>
      <w:r w:rsidR="001C1FFB"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>)</w:t>
      </w:r>
      <w:r w:rsidR="0000210E" w:rsidRPr="001C1FFB">
        <w:rPr>
          <w:rFonts w:ascii="Verdana" w:hAnsi="Verdana" w:cs="Arial-BoldMT"/>
          <w:bCs/>
          <w:color w:val="231F20"/>
          <w:sz w:val="20"/>
          <w:szCs w:val="20"/>
          <w:lang w:val="en-NZ" w:eastAsia="en-NZ"/>
        </w:rPr>
        <w:t xml:space="preserve"> </w:t>
      </w:r>
      <w:r w:rsidR="0000210E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At the Olympic Games in Barcelona, </w:t>
      </w:r>
      <w:r w:rsidR="004A354A" w:rsidRPr="00A46414">
        <w:rPr>
          <w:position w:val="-24"/>
          <w:sz w:val="28"/>
          <w:szCs w:val="28"/>
        </w:rPr>
        <w:object w:dxaOrig="240" w:dyaOrig="620" w14:anchorId="48575536">
          <v:shape id="_x0000_i1029" type="#_x0000_t75" style="width:9pt;height:23.4pt" o:ole="">
            <v:imagedata r:id="rId20" o:title=""/>
          </v:shape>
          <o:OLEObject Type="Embed" ProgID="Equation.3" ShapeID="_x0000_i1029" DrawAspect="Content" ObjectID="_1655450804" r:id="rId21"/>
        </w:object>
      </w:r>
      <w:r w:rsidR="0000210E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 the medals won by New Zealand were bronze</w:t>
      </w:r>
      <w:r w:rsidR="002660EC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 </w:t>
      </w:r>
      <w:r w:rsidR="0000210E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medals and </w:t>
      </w:r>
      <w:r w:rsidR="0098338E" w:rsidRPr="0098338E">
        <w:rPr>
          <w:rFonts w:ascii="Verdana" w:hAnsi="Verdana" w:cs="TimesNewRomanPSMT"/>
          <w:sz w:val="20"/>
          <w:szCs w:val="20"/>
          <w:lang w:val="en-NZ" w:eastAsia="en-NZ"/>
        </w:rPr>
        <w:fldChar w:fldCharType="begin"/>
      </w:r>
      <w:r w:rsidR="0098338E" w:rsidRPr="0098338E">
        <w:rPr>
          <w:rFonts w:ascii="Verdana" w:hAnsi="Verdana" w:cs="TimesNewRomanPSMT"/>
          <w:sz w:val="20"/>
          <w:szCs w:val="20"/>
          <w:lang w:val="en-NZ" w:eastAsia="en-NZ"/>
        </w:rPr>
        <w:instrText xml:space="preserve"> QUOTE </w:instrText>
      </w:r>
      <w:r w:rsidR="0098338E" w:rsidRPr="0098338E">
        <w:rPr>
          <w:position w:val="-11"/>
        </w:rPr>
        <w:pict w14:anchorId="2B819CDC">
          <v:shape id="_x0000_i1037" type="#_x0000_t75" style="width:5.4pt;height:16.8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20&quot;/&gt;&lt;w:doNotEmbedSystemFonts/&gt;&lt;w:stylePaneFormatFilter w:val=&quot;3F01&quot;/&gt;&lt;w:defaultTabStop w:val=&quot;720&quot;/&gt;&lt;w:drawingGridHorizontalSpacing w:val=&quot;12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1845E4&quot;/&gt;&lt;wsp:rsid wsp:val=&quot;0000210E&quot;/&gt;&lt;wsp:rsid wsp:val=&quot;000D06C7&quot;/&gt;&lt;wsp:rsid wsp:val=&quot;001845E4&quot;/&gt;&lt;wsp:rsid wsp:val=&quot;001B01FD&quot;/&gt;&lt;wsp:rsid wsp:val=&quot;001C1FFB&quot;/&gt;&lt;wsp:rsid wsp:val=&quot;002660EC&quot;/&gt;&lt;wsp:rsid wsp:val=&quot;002E5E2B&quot;/&gt;&lt;wsp:rsid wsp:val=&quot;002F7DBF&quot;/&gt;&lt;wsp:rsid wsp:val=&quot;003E746A&quot;/&gt;&lt;wsp:rsid wsp:val=&quot;00484A7A&quot;/&gt;&lt;wsp:rsid wsp:val=&quot;006A32C9&quot;/&gt;&lt;wsp:rsid wsp:val=&quot;007A696C&quot;/&gt;&lt;wsp:rsid wsp:val=&quot;00920776&quot;/&gt;&lt;wsp:rsid wsp:val=&quot;00955C1A&quot;/&gt;&lt;wsp:rsid wsp:val=&quot;009755E9&quot;/&gt;&lt;wsp:rsid wsp:val=&quot;009825D0&quot;/&gt;&lt;wsp:rsid wsp:val=&quot;0098338E&quot;/&gt;&lt;wsp:rsid wsp:val=&quot;009A1CCF&quot;/&gt;&lt;wsp:rsid wsp:val=&quot;009C2C6B&quot;/&gt;&lt;wsp:rsid wsp:val=&quot;00A230AC&quot;/&gt;&lt;wsp:rsid wsp:val=&quot;00A32BFC&quot;/&gt;&lt;wsp:rsid wsp:val=&quot;00C40C31&quot;/&gt;&lt;wsp:rsid wsp:val=&quot;00C8119C&quot;/&gt;&lt;wsp:rsid wsp:val=&quot;00DF5D08&quot;/&gt;&lt;wsp:rsid wsp:val=&quot;00E27FC1&quot;/&gt;&lt;wsp:rsid wsp:val=&quot;00E64B41&quot;/&gt;&lt;wsp:rsid wsp:val=&quot;00E76EA1&quot;/&gt;&lt;wsp:rsid wsp:val=&quot;00F37A74&quot;/&gt;&lt;wsp:rsid wsp:val=&quot;00F56DA9&quot;/&gt;&lt;wsp:rsid wsp:val=&quot;00FF0ADE&quot;/&gt;&lt;/wsp:rsids&gt;&lt;/w:docPr&gt;&lt;w:body&gt;&lt;w:p wsp:rsidR=&quot;00000000&quot; wsp:rsidRDefault=&quot;000D06C7&quot;&gt;&lt;m:oMathPara&gt;&lt;m:oMath&gt;&lt;m:f&gt;&lt;m:fPr&gt;&lt;m:ctrlP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/m:ctrlPr&gt;&lt;/m:fPr&gt;&lt;m:num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2&lt;/m:t&gt;&lt;/m:r&gt;&lt;/m:num&gt;&lt;m:den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 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22" o:title="" chromakey="white"/>
          </v:shape>
        </w:pict>
      </w:r>
      <w:r w:rsidR="0098338E" w:rsidRPr="0098338E">
        <w:rPr>
          <w:rFonts w:ascii="Verdana" w:hAnsi="Verdana" w:cs="TimesNewRomanPSMT"/>
          <w:sz w:val="20"/>
          <w:szCs w:val="20"/>
          <w:lang w:val="en-NZ" w:eastAsia="en-NZ"/>
        </w:rPr>
        <w:instrText xml:space="preserve"> </w:instrText>
      </w:r>
      <w:r w:rsidR="0098338E" w:rsidRPr="0098338E">
        <w:rPr>
          <w:rFonts w:ascii="Verdana" w:hAnsi="Verdana" w:cs="TimesNewRomanPSMT"/>
          <w:sz w:val="20"/>
          <w:szCs w:val="20"/>
          <w:lang w:val="en-NZ" w:eastAsia="en-NZ"/>
        </w:rPr>
        <w:fldChar w:fldCharType="separate"/>
      </w:r>
      <w:r w:rsidR="0098338E" w:rsidRPr="0098338E">
        <w:rPr>
          <w:position w:val="-11"/>
        </w:rPr>
        <w:pict w14:anchorId="596CE197">
          <v:shape id="_x0000_i1030" type="#_x0000_t75" style="width:5.4pt;height:16.8pt" equationxml="&lt;?xml version=&quot;1.0&quot; encoding=&quot;UTF-8&quot; standalone=&quot;yes&quot;?&gt;&#10;&lt;?mso-application progid=&quot;Word.Document&quot;?&gt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20&quot;/&gt;&lt;w:doNotEmbedSystemFonts/&gt;&lt;w:stylePaneFormatFilter w:val=&quot;3F01&quot;/&gt;&lt;w:defaultTabStop w:val=&quot;720&quot;/&gt;&lt;w:drawingGridHorizontalSpacing w:val=&quot;120&quot;/&gt;&lt;w:displayHorizontalDrawingGridEvery w:val=&quot;2&quot;/&gt;&lt;w:punctuationKerning/&gt;&lt;w:characterSpacingControl w:val=&quot;DontCompress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1845E4&quot;/&gt;&lt;wsp:rsid wsp:val=&quot;0000210E&quot;/&gt;&lt;wsp:rsid wsp:val=&quot;000D06C7&quot;/&gt;&lt;wsp:rsid wsp:val=&quot;001845E4&quot;/&gt;&lt;wsp:rsid wsp:val=&quot;001B01FD&quot;/&gt;&lt;wsp:rsid wsp:val=&quot;001C1FFB&quot;/&gt;&lt;wsp:rsid wsp:val=&quot;002660EC&quot;/&gt;&lt;wsp:rsid wsp:val=&quot;002E5E2B&quot;/&gt;&lt;wsp:rsid wsp:val=&quot;002F7DBF&quot;/&gt;&lt;wsp:rsid wsp:val=&quot;003E746A&quot;/&gt;&lt;wsp:rsid wsp:val=&quot;00484A7A&quot;/&gt;&lt;wsp:rsid wsp:val=&quot;006A32C9&quot;/&gt;&lt;wsp:rsid wsp:val=&quot;007A696C&quot;/&gt;&lt;wsp:rsid wsp:val=&quot;00920776&quot;/&gt;&lt;wsp:rsid wsp:val=&quot;00955C1A&quot;/&gt;&lt;wsp:rsid wsp:val=&quot;009755E9&quot;/&gt;&lt;wsp:rsid wsp:val=&quot;009825D0&quot;/&gt;&lt;wsp:rsid wsp:val=&quot;0098338E&quot;/&gt;&lt;wsp:rsid wsp:val=&quot;009A1CCF&quot;/&gt;&lt;wsp:rsid wsp:val=&quot;009C2C6B&quot;/&gt;&lt;wsp:rsid wsp:val=&quot;00A230AC&quot;/&gt;&lt;wsp:rsid wsp:val=&quot;00A32BFC&quot;/&gt;&lt;wsp:rsid wsp:val=&quot;00C40C31&quot;/&gt;&lt;wsp:rsid wsp:val=&quot;00C8119C&quot;/&gt;&lt;wsp:rsid wsp:val=&quot;00DF5D08&quot;/&gt;&lt;wsp:rsid wsp:val=&quot;00E27FC1&quot;/&gt;&lt;wsp:rsid wsp:val=&quot;00E64B41&quot;/&gt;&lt;wsp:rsid wsp:val=&quot;00E76EA1&quot;/&gt;&lt;wsp:rsid wsp:val=&quot;00F37A74&quot;/&gt;&lt;wsp:rsid wsp:val=&quot;00F56DA9&quot;/&gt;&lt;wsp:rsid wsp:val=&quot;00FF0ADE&quot;/&gt;&lt;/wsp:rsids&gt;&lt;/w:docPr&gt;&lt;w:body&gt;&lt;w:p wsp:rsidR=&quot;00000000&quot; wsp:rsidRDefault=&quot;000D06C7&quot;&gt;&lt;m:oMathPara&gt;&lt;m:oMath&gt;&lt;m:f&gt;&lt;m:fPr&gt;&lt;m:ctrlP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/m:ctrlPr&gt;&lt;/m:fPr&gt;&lt;m:num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2&lt;/m:t&gt;&lt;/m:r&gt;&lt;/m:num&gt;&lt;m:den&gt;&lt;m:r&gt;&lt;w:rPr&gt;&lt;w:rFonts w:ascii=&quot;Cambria Math&quot; w:h-ansi=&quot;Verdana&quot; w:cs=&quot;TimesNewRomanPSMT&quot;/&gt;&lt;wx:font wx:val=&quot;Cambria Math&quot;/&gt;&lt;w:i/&gt;&lt;w:sz w:val=&quot;20&quot;/&gt;&lt;w:sz-cs w:val=&quot;20&quot;/&gt;&lt;w:lang w:val=&quot;EN-NZ&quot; w:fareast=&quot;EN-NZ&quot;/&gt;&lt;/w:rPr&gt;&lt;m:t&gt; 5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:body&gt;&lt;/w:wordDocument&gt;">
            <v:imagedata r:id="rId22" o:title="" chromakey="white"/>
          </v:shape>
        </w:pict>
      </w:r>
      <w:r w:rsidR="0098338E" w:rsidRPr="0098338E">
        <w:rPr>
          <w:rFonts w:ascii="Verdana" w:hAnsi="Verdana" w:cs="TimesNewRomanPSMT"/>
          <w:sz w:val="20"/>
          <w:szCs w:val="20"/>
          <w:lang w:val="en-NZ" w:eastAsia="en-NZ"/>
        </w:rPr>
        <w:fldChar w:fldCharType="end"/>
      </w:r>
      <w:r w:rsidR="002660EC"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 </w:t>
      </w:r>
      <w:r w:rsidR="0000210E" w:rsidRPr="001C1FFB">
        <w:rPr>
          <w:rFonts w:ascii="Verdana" w:hAnsi="Verdana" w:cs="TimesNewRomanPSMT"/>
          <w:sz w:val="20"/>
          <w:szCs w:val="20"/>
          <w:lang w:val="en-NZ" w:eastAsia="en-NZ"/>
        </w:rPr>
        <w:t>were silver medals. The rest were gold medals.</w:t>
      </w:r>
    </w:p>
    <w:p w14:paraId="083B2353" w14:textId="77777777" w:rsidR="0000210E" w:rsidRPr="001C1FFB" w:rsidRDefault="0000210E" w:rsidP="0000210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  <w:r w:rsidRPr="001C1FFB">
        <w:rPr>
          <w:rFonts w:ascii="Verdana" w:hAnsi="Verdana" w:cs="TimesNewRomanPSMT"/>
          <w:sz w:val="20"/>
          <w:szCs w:val="20"/>
          <w:lang w:val="en-NZ" w:eastAsia="en-NZ"/>
        </w:rPr>
        <w:t xml:space="preserve">What </w:t>
      </w:r>
      <w:r w:rsidRPr="001C1FFB">
        <w:rPr>
          <w:rFonts w:ascii="Verdana" w:hAnsi="Verdana" w:cs="TimesNewRomanPS-BoldMT"/>
          <w:b/>
          <w:bCs/>
          <w:sz w:val="20"/>
          <w:szCs w:val="20"/>
          <w:lang w:val="en-NZ" w:eastAsia="en-NZ"/>
        </w:rPr>
        <w:t xml:space="preserve">fraction </w:t>
      </w:r>
      <w:r w:rsidRPr="001C1FFB">
        <w:rPr>
          <w:rFonts w:ascii="Verdana" w:hAnsi="Verdana" w:cs="TimesNewRomanPSMT"/>
          <w:sz w:val="20"/>
          <w:szCs w:val="20"/>
          <w:lang w:val="en-NZ" w:eastAsia="en-NZ"/>
        </w:rPr>
        <w:t>of the medals won by New Zealand at Barcelona were gold medals?</w:t>
      </w:r>
    </w:p>
    <w:p w14:paraId="5FC6DEF9" w14:textId="77777777" w:rsidR="0000210E" w:rsidRPr="001C1FFB" w:rsidRDefault="0000210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6B64DCA8" w14:textId="77777777" w:rsidR="0000210E" w:rsidRDefault="0000210E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17720FF2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0DDA7495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10B73E6A" w14:textId="77777777" w:rsidR="001C1FFB" w:rsidRPr="001C1FFB" w:rsidRDefault="001C1FFB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60E22A85" w14:textId="77777777" w:rsidR="002660EC" w:rsidRPr="001C1FFB" w:rsidRDefault="00860B2B" w:rsidP="002660EC">
      <w:pPr>
        <w:autoSpaceDE w:val="0"/>
        <w:autoSpaceDN w:val="0"/>
        <w:adjustRightInd w:val="0"/>
        <w:rPr>
          <w:rFonts w:ascii="Verdana" w:hAnsi="Verdana" w:cs="Helvetica"/>
          <w:sz w:val="20"/>
          <w:szCs w:val="20"/>
          <w:lang w:val="en-NZ" w:eastAsia="en-NZ"/>
        </w:rPr>
      </w:pPr>
      <w:r>
        <w:rPr>
          <w:rFonts w:ascii="Verdana" w:hAnsi="Verdana" w:cs="Helvetica"/>
          <w:sz w:val="20"/>
          <w:szCs w:val="20"/>
          <w:lang w:val="en-NZ" w:eastAsia="en-NZ"/>
        </w:rPr>
        <w:t>6</w:t>
      </w:r>
      <w:r w:rsidR="001C1FFB">
        <w:rPr>
          <w:rFonts w:ascii="Verdana" w:hAnsi="Verdana" w:cs="Helvetica"/>
          <w:sz w:val="20"/>
          <w:szCs w:val="20"/>
          <w:lang w:val="en-NZ" w:eastAsia="en-NZ"/>
        </w:rPr>
        <w:t xml:space="preserve">) </w:t>
      </w:r>
      <w:r w:rsidR="002660EC" w:rsidRPr="001C1FFB">
        <w:rPr>
          <w:rFonts w:ascii="Verdana" w:hAnsi="Verdana" w:cs="Helvetica"/>
          <w:sz w:val="20"/>
          <w:szCs w:val="20"/>
          <w:lang w:val="en-NZ" w:eastAsia="en-NZ"/>
        </w:rPr>
        <w:t>Tara wants to invite a few friends to a party. She buys three Party Packs from Rainbow Chicken</w:t>
      </w:r>
    </w:p>
    <w:p w14:paraId="5F860B21" w14:textId="77777777" w:rsidR="002660EC" w:rsidRPr="001C1FFB" w:rsidRDefault="002660EC" w:rsidP="002660EC">
      <w:pPr>
        <w:autoSpaceDE w:val="0"/>
        <w:autoSpaceDN w:val="0"/>
        <w:adjustRightInd w:val="0"/>
        <w:rPr>
          <w:rFonts w:ascii="Verdana" w:hAnsi="Verdana" w:cs="Helvetica"/>
          <w:sz w:val="20"/>
          <w:szCs w:val="20"/>
          <w:lang w:val="en-NZ" w:eastAsia="en-NZ"/>
        </w:rPr>
      </w:pPr>
      <w:r w:rsidRPr="001C1FFB">
        <w:rPr>
          <w:rFonts w:ascii="Verdana" w:hAnsi="Verdana" w:cs="Helvetica"/>
          <w:sz w:val="20"/>
          <w:szCs w:val="20"/>
          <w:lang w:val="en-NZ" w:eastAsia="en-NZ"/>
        </w:rPr>
        <w:t>Takeaways.</w:t>
      </w:r>
    </w:p>
    <w:p w14:paraId="3465D086" w14:textId="77777777" w:rsidR="002660EC" w:rsidRPr="001C1FFB" w:rsidRDefault="002660EC" w:rsidP="002660EC">
      <w:pPr>
        <w:autoSpaceDE w:val="0"/>
        <w:autoSpaceDN w:val="0"/>
        <w:adjustRightInd w:val="0"/>
        <w:rPr>
          <w:rFonts w:ascii="Verdana" w:hAnsi="Verdana" w:cs="Helvetica"/>
          <w:sz w:val="20"/>
          <w:szCs w:val="20"/>
          <w:lang w:val="en-NZ" w:eastAsia="en-NZ"/>
        </w:rPr>
      </w:pPr>
      <w:r w:rsidRPr="001C1FFB">
        <w:rPr>
          <w:rFonts w:ascii="Verdana" w:hAnsi="Verdana" w:cs="Helvetica"/>
          <w:sz w:val="20"/>
          <w:szCs w:val="20"/>
          <w:lang w:val="en-NZ" w:eastAsia="en-NZ"/>
        </w:rPr>
        <w:t xml:space="preserve">(a) </w:t>
      </w:r>
      <w:r w:rsidR="004A354A" w:rsidRPr="00A46414">
        <w:rPr>
          <w:position w:val="-24"/>
          <w:sz w:val="28"/>
          <w:szCs w:val="28"/>
        </w:rPr>
        <w:object w:dxaOrig="220" w:dyaOrig="620" w14:anchorId="41174A0D">
          <v:shape id="_x0000_i1031" type="#_x0000_t75" style="width:8.4pt;height:23.4pt" o:ole="">
            <v:imagedata r:id="rId23" o:title=""/>
          </v:shape>
          <o:OLEObject Type="Embed" ProgID="Equation.3" ShapeID="_x0000_i1031" DrawAspect="Content" ObjectID="_1655450805" r:id="rId24"/>
        </w:object>
      </w:r>
      <w:r w:rsidRPr="001C1FFB">
        <w:rPr>
          <w:rFonts w:ascii="Verdana" w:hAnsi="Verdana" w:cs="Helvetica"/>
          <w:sz w:val="20"/>
          <w:szCs w:val="20"/>
          <w:lang w:val="en-NZ" w:eastAsia="en-NZ"/>
        </w:rPr>
        <w:t xml:space="preserve"> the chicken pieces are breasts, </w:t>
      </w:r>
      <w:r w:rsidR="004A354A" w:rsidRPr="00A46414">
        <w:rPr>
          <w:position w:val="-24"/>
          <w:sz w:val="28"/>
          <w:szCs w:val="28"/>
        </w:rPr>
        <w:object w:dxaOrig="320" w:dyaOrig="620" w14:anchorId="3580B9A7">
          <v:shape id="_x0000_i1032" type="#_x0000_t75" style="width:12pt;height:23.4pt" o:ole="">
            <v:imagedata r:id="rId25" o:title=""/>
          </v:shape>
          <o:OLEObject Type="Embed" ProgID="Equation.3" ShapeID="_x0000_i1032" DrawAspect="Content" ObjectID="_1655450806" r:id="rId26"/>
        </w:object>
      </w:r>
      <w:r w:rsidR="00E64B41" w:rsidRPr="001C1FFB">
        <w:rPr>
          <w:rFonts w:ascii="Verdana" w:hAnsi="Verdana" w:cs="Helvetica"/>
          <w:sz w:val="20"/>
          <w:szCs w:val="20"/>
          <w:lang w:val="en-NZ" w:eastAsia="en-NZ"/>
        </w:rPr>
        <w:t xml:space="preserve"> </w:t>
      </w:r>
      <w:r w:rsidRPr="001C1FFB">
        <w:rPr>
          <w:rFonts w:ascii="Verdana" w:hAnsi="Verdana" w:cs="Helvetica"/>
          <w:sz w:val="20"/>
          <w:szCs w:val="20"/>
          <w:lang w:val="en-NZ" w:eastAsia="en-NZ"/>
        </w:rPr>
        <w:t>are wings and the rest are legs.</w:t>
      </w:r>
    </w:p>
    <w:p w14:paraId="40FD6EDC" w14:textId="77777777" w:rsidR="002660EC" w:rsidRPr="001C1FFB" w:rsidRDefault="002660EC" w:rsidP="002660EC">
      <w:pPr>
        <w:autoSpaceDE w:val="0"/>
        <w:autoSpaceDN w:val="0"/>
        <w:adjustRightInd w:val="0"/>
        <w:rPr>
          <w:rFonts w:ascii="Verdana" w:hAnsi="Verdana" w:cs="Helvetica"/>
          <w:sz w:val="20"/>
          <w:szCs w:val="20"/>
          <w:lang w:val="en-NZ" w:eastAsia="en-NZ"/>
        </w:rPr>
      </w:pPr>
      <w:r w:rsidRPr="001C1FFB">
        <w:rPr>
          <w:rFonts w:ascii="Verdana" w:hAnsi="Verdana" w:cs="Helvetica"/>
          <w:sz w:val="20"/>
          <w:szCs w:val="20"/>
          <w:lang w:val="en-NZ" w:eastAsia="en-NZ"/>
        </w:rPr>
        <w:t xml:space="preserve">What </w:t>
      </w:r>
      <w:r w:rsidRPr="001C1FFB">
        <w:rPr>
          <w:rFonts w:ascii="Verdana" w:hAnsi="Verdana" w:cs="Helvetica-Bold"/>
          <w:b/>
          <w:bCs/>
          <w:sz w:val="20"/>
          <w:szCs w:val="20"/>
          <w:lang w:val="en-NZ" w:eastAsia="en-NZ"/>
        </w:rPr>
        <w:t xml:space="preserve">fraction </w:t>
      </w:r>
      <w:r w:rsidRPr="001C1FFB">
        <w:rPr>
          <w:rFonts w:ascii="Verdana" w:hAnsi="Verdana" w:cs="Helvetica"/>
          <w:sz w:val="20"/>
          <w:szCs w:val="20"/>
          <w:lang w:val="en-NZ" w:eastAsia="en-NZ"/>
        </w:rPr>
        <w:t xml:space="preserve">of the chicken pieces are </w:t>
      </w:r>
      <w:r w:rsidRPr="001C1FFB">
        <w:rPr>
          <w:rFonts w:ascii="Verdana" w:hAnsi="Verdana" w:cs="Helvetica-Bold"/>
          <w:b/>
          <w:bCs/>
          <w:sz w:val="20"/>
          <w:szCs w:val="20"/>
          <w:lang w:val="en-NZ" w:eastAsia="en-NZ"/>
        </w:rPr>
        <w:t>legs</w:t>
      </w:r>
      <w:r w:rsidRPr="001C1FFB">
        <w:rPr>
          <w:rFonts w:ascii="Verdana" w:hAnsi="Verdana" w:cs="Helvetica"/>
          <w:sz w:val="20"/>
          <w:szCs w:val="20"/>
          <w:lang w:val="en-NZ" w:eastAsia="en-NZ"/>
        </w:rPr>
        <w:t>?</w:t>
      </w:r>
    </w:p>
    <w:p w14:paraId="5592C104" w14:textId="77777777" w:rsidR="0000210E" w:rsidRPr="001C1FFB" w:rsidRDefault="0000210E" w:rsidP="002660EC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7A03A126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p w14:paraId="4F00483C" w14:textId="77777777" w:rsidR="001C1FFB" w:rsidRDefault="001C1FFB" w:rsidP="00FF0ADE">
      <w:pPr>
        <w:autoSpaceDE w:val="0"/>
        <w:autoSpaceDN w:val="0"/>
        <w:adjustRightInd w:val="0"/>
        <w:rPr>
          <w:rFonts w:ascii="Verdana" w:hAnsi="Verdana" w:cs="TimesNewRomanPSMT"/>
          <w:sz w:val="20"/>
          <w:szCs w:val="20"/>
          <w:lang w:val="en-NZ" w:eastAsia="en-NZ"/>
        </w:rPr>
      </w:pPr>
    </w:p>
    <w:sectPr w:rsidR="001C1FFB" w:rsidSect="00FC57EA">
      <w:footerReference w:type="default" r:id="rId27"/>
      <w:pgSz w:w="12240" w:h="15840"/>
      <w:pgMar w:top="720" w:right="720" w:bottom="720" w:left="72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A68CA" w14:textId="77777777" w:rsidR="009C6327" w:rsidRDefault="009C6327" w:rsidP="00FC57EA">
      <w:r>
        <w:separator/>
      </w:r>
    </w:p>
  </w:endnote>
  <w:endnote w:type="continuationSeparator" w:id="0">
    <w:p w14:paraId="4A42BC67" w14:textId="77777777" w:rsidR="009C6327" w:rsidRDefault="009C6327" w:rsidP="00FC5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MTimes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5239D" w14:textId="22C52BF7" w:rsidR="00FC57EA" w:rsidRDefault="00FC57EA">
    <w:pPr>
      <w:pStyle w:val="Footer"/>
    </w:pPr>
    <w:r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BC2C3" w14:textId="77777777" w:rsidR="009C6327" w:rsidRDefault="009C6327" w:rsidP="00FC57EA">
      <w:r>
        <w:separator/>
      </w:r>
    </w:p>
  </w:footnote>
  <w:footnote w:type="continuationSeparator" w:id="0">
    <w:p w14:paraId="255AC0D4" w14:textId="77777777" w:rsidR="009C6327" w:rsidRDefault="009C6327" w:rsidP="00FC57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MwtDQyNzcyMzRQ0lEKTi0uzszPAykwrAUA7LIOUiwAAAA="/>
  </w:docVars>
  <w:rsids>
    <w:rsidRoot w:val="001845E4"/>
    <w:rsid w:val="0000210E"/>
    <w:rsid w:val="001845E4"/>
    <w:rsid w:val="001B01FD"/>
    <w:rsid w:val="001C1FFB"/>
    <w:rsid w:val="002660EC"/>
    <w:rsid w:val="002E5E2B"/>
    <w:rsid w:val="002F7DBF"/>
    <w:rsid w:val="003E746A"/>
    <w:rsid w:val="0043750F"/>
    <w:rsid w:val="00484A7A"/>
    <w:rsid w:val="004A354A"/>
    <w:rsid w:val="006A32C9"/>
    <w:rsid w:val="007A696C"/>
    <w:rsid w:val="00860B2B"/>
    <w:rsid w:val="00920776"/>
    <w:rsid w:val="00955C1A"/>
    <w:rsid w:val="009755E9"/>
    <w:rsid w:val="009825D0"/>
    <w:rsid w:val="0098338E"/>
    <w:rsid w:val="009A1CCF"/>
    <w:rsid w:val="009C2C6B"/>
    <w:rsid w:val="009C623A"/>
    <w:rsid w:val="009C6327"/>
    <w:rsid w:val="00A230AC"/>
    <w:rsid w:val="00A32BFC"/>
    <w:rsid w:val="00C40C31"/>
    <w:rsid w:val="00C8119C"/>
    <w:rsid w:val="00DF5D08"/>
    <w:rsid w:val="00E27FC1"/>
    <w:rsid w:val="00E64B41"/>
    <w:rsid w:val="00E76EA1"/>
    <w:rsid w:val="00F37A74"/>
    <w:rsid w:val="00F56DA9"/>
    <w:rsid w:val="00FC57EA"/>
    <w:rsid w:val="00FF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D1DCB7"/>
  <w15:chartTrackingRefBased/>
  <w15:docId w15:val="{9146CFB2-81FB-40FE-8A48-C51AC9E21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5C1A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845E4"/>
    <w:rPr>
      <w:rFonts w:ascii="Tahoma" w:hAnsi="Tahoma" w:cs="Tahoma"/>
      <w:sz w:val="16"/>
      <w:szCs w:val="16"/>
    </w:rPr>
  </w:style>
  <w:style w:type="character" w:styleId="Hyperlink">
    <w:name w:val="Hyperlink"/>
    <w:rsid w:val="00A32BFC"/>
    <w:rPr>
      <w:color w:val="0000FF"/>
      <w:u w:val="single"/>
    </w:rPr>
  </w:style>
  <w:style w:type="paragraph" w:customStyle="1" w:styleId="QuestionHead">
    <w:name w:val="Question Head"/>
    <w:basedOn w:val="Normal"/>
    <w:rsid w:val="00FF0ADE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5"/>
        <w:tab w:val="left" w:pos="5102"/>
        <w:tab w:val="left" w:pos="5669"/>
        <w:tab w:val="left" w:pos="6236"/>
        <w:tab w:val="left" w:pos="6803"/>
        <w:tab w:val="left" w:pos="7370"/>
        <w:tab w:val="left" w:pos="7937"/>
        <w:tab w:val="left" w:pos="8504"/>
        <w:tab w:val="left" w:pos="9071"/>
        <w:tab w:val="left" w:pos="9638"/>
        <w:tab w:val="left" w:pos="10193"/>
      </w:tabs>
      <w:suppressAutoHyphens/>
      <w:autoSpaceDE w:val="0"/>
      <w:autoSpaceDN w:val="0"/>
      <w:adjustRightInd w:val="0"/>
      <w:spacing w:after="227" w:line="288" w:lineRule="auto"/>
      <w:textAlignment w:val="center"/>
    </w:pPr>
    <w:rPr>
      <w:rFonts w:ascii="Arial-BoldMT" w:hAnsi="Arial-BoldMT"/>
      <w:b/>
      <w:caps/>
      <w:color w:val="000000"/>
    </w:rPr>
  </w:style>
  <w:style w:type="paragraph" w:customStyle="1" w:styleId="BodyText-NCEAmaths">
    <w:name w:val="Body Text - NCEA maths"/>
    <w:basedOn w:val="Normal"/>
    <w:rsid w:val="00FF0ADE"/>
    <w:pPr>
      <w:widowControl w:val="0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5"/>
        <w:tab w:val="left" w:pos="5102"/>
        <w:tab w:val="left" w:pos="5669"/>
        <w:tab w:val="left" w:pos="6236"/>
        <w:tab w:val="left" w:pos="6803"/>
        <w:tab w:val="left" w:pos="7370"/>
        <w:tab w:val="left" w:pos="7937"/>
        <w:tab w:val="left" w:pos="8504"/>
        <w:tab w:val="left" w:pos="9071"/>
        <w:tab w:val="left" w:pos="9638"/>
        <w:tab w:val="left" w:pos="10193"/>
      </w:tabs>
      <w:suppressAutoHyphens/>
      <w:autoSpaceDE w:val="0"/>
      <w:autoSpaceDN w:val="0"/>
      <w:adjustRightInd w:val="0"/>
      <w:spacing w:line="288" w:lineRule="auto"/>
      <w:textAlignment w:val="center"/>
    </w:pPr>
    <w:rPr>
      <w:rFonts w:ascii="TimesNewRomanPSMT" w:hAnsi="TimesNewRomanPSMT"/>
      <w:color w:val="000000"/>
    </w:rPr>
  </w:style>
  <w:style w:type="character" w:customStyle="1" w:styleId="CharacterStyle1">
    <w:name w:val="Character Style 1"/>
    <w:rsid w:val="00FF0ADE"/>
  </w:style>
  <w:style w:type="character" w:styleId="PlaceholderText">
    <w:name w:val="Placeholder Text"/>
    <w:uiPriority w:val="99"/>
    <w:semiHidden/>
    <w:rsid w:val="00920776"/>
    <w:rPr>
      <w:color w:val="808080"/>
    </w:rPr>
  </w:style>
  <w:style w:type="table" w:styleId="TableGrid">
    <w:name w:val="Table Grid"/>
    <w:basedOn w:val="TableNormal"/>
    <w:rsid w:val="0000210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6">
    <w:name w:val="Pa6"/>
    <w:basedOn w:val="Normal"/>
    <w:next w:val="Normal"/>
    <w:uiPriority w:val="99"/>
    <w:rsid w:val="002660EC"/>
    <w:pPr>
      <w:autoSpaceDE w:val="0"/>
      <w:autoSpaceDN w:val="0"/>
      <w:adjustRightInd w:val="0"/>
      <w:spacing w:line="241" w:lineRule="atLeast"/>
    </w:pPr>
    <w:rPr>
      <w:lang w:val="en-NZ" w:eastAsia="en-NZ"/>
    </w:rPr>
  </w:style>
  <w:style w:type="paragraph" w:styleId="Header">
    <w:name w:val="header"/>
    <w:basedOn w:val="Normal"/>
    <w:link w:val="HeaderChar"/>
    <w:rsid w:val="00FC57E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FC57EA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FC57E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FC57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5.wmf"/><Relationship Id="rId18" Type="http://schemas.openxmlformats.org/officeDocument/2006/relationships/image" Target="media/image8.wmf"/><Relationship Id="rId26" Type="http://schemas.openxmlformats.org/officeDocument/2006/relationships/oleObject" Target="embeddings/oleObject9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7.bin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5.bin"/><Relationship Id="rId25" Type="http://schemas.openxmlformats.org/officeDocument/2006/relationships/image" Target="media/image12.wmf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1.wmf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oleObject" Target="embeddings/oleObject6.bin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t Simpson's Lessons</vt:lpstr>
    </vt:vector>
  </TitlesOfParts>
  <Company>Ministry of Education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t Simpson's Lessons</dc:title>
  <dc:subject/>
  <dc:creator>maxr</dc:creator>
  <cp:keywords/>
  <cp:lastModifiedBy>Ben Crawford</cp:lastModifiedBy>
  <cp:revision>2</cp:revision>
  <cp:lastPrinted>2013-02-10T22:04:00Z</cp:lastPrinted>
  <dcterms:created xsi:type="dcterms:W3CDTF">2020-07-04T22:40:00Z</dcterms:created>
  <dcterms:modified xsi:type="dcterms:W3CDTF">2020-07-04T22:40:00Z</dcterms:modified>
</cp:coreProperties>
</file>